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4858"/>
        <w:gridCol w:w="4858"/>
      </w:tblGrid>
      <w:tr w:rsidR="00B17475" w14:paraId="66A8DC80" w14:textId="77777777" w:rsidTr="00D35D47">
        <w:tc>
          <w:tcPr>
            <w:tcW w:w="1666" w:type="pct"/>
          </w:tcPr>
          <w:p w14:paraId="2214E5DF" w14:textId="77777777" w:rsidR="00B17475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16C351D0" w14:textId="77777777" w:rsidR="00B17475" w:rsidRPr="00B73D20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3D071582" w14:textId="5B5831F6" w:rsidR="004C2D5E" w:rsidRDefault="004C2D5E" w:rsidP="004C2D5E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иложение </w:t>
            </w:r>
            <w:r w:rsidRPr="001161A8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5</w:t>
            </w:r>
          </w:p>
          <w:p w14:paraId="53D0F145" w14:textId="77777777" w:rsidR="004C2D5E" w:rsidRDefault="004C2D5E" w:rsidP="004C2D5E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11C4C421" w14:textId="77777777" w:rsidR="004C2D5E" w:rsidRDefault="004C2D5E" w:rsidP="004C2D5E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380E6F0F" w14:textId="77777777" w:rsidR="00820114" w:rsidRDefault="00820114" w:rsidP="0082011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283E1574" w14:textId="77777777" w:rsidR="004C2D5E" w:rsidRDefault="004C2D5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E265C12" w14:textId="77777777" w:rsidR="00B17475" w:rsidRPr="00B73D20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00A711A2" w14:textId="77777777" w:rsidR="00B17475" w:rsidRPr="00D1034E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едатель комитета по культуре города Барнаула</w:t>
            </w:r>
          </w:p>
          <w:p w14:paraId="245C2754" w14:textId="77777777" w:rsidR="00B17475" w:rsidRPr="00D1034E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 В.Г. </w:t>
            </w:r>
            <w:proofErr w:type="spellStart"/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шков</w:t>
            </w:r>
            <w:proofErr w:type="spellEnd"/>
          </w:p>
          <w:p w14:paraId="7E5D932F" w14:textId="77777777" w:rsidR="00B17475" w:rsidRPr="00D1034E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66E47D54" w14:textId="77777777" w:rsidR="00B17475" w:rsidRPr="009666F2" w:rsidRDefault="00B17475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3634667D" w14:textId="77777777" w:rsidR="004C2D5E" w:rsidRPr="004C2D5E" w:rsidRDefault="004C2D5E" w:rsidP="00B17475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4C2D5E">
        <w:rPr>
          <w:rFonts w:ascii="Times New Roman" w:hAnsi="Times New Roman" w:cs="Times New Roman"/>
          <w:sz w:val="28"/>
          <w:szCs w:val="28"/>
        </w:rPr>
        <w:t>ТИПОВАЯ ФОРМА</w:t>
      </w:r>
    </w:p>
    <w:p w14:paraId="5FE392DB" w14:textId="134CA2CD" w:rsidR="008B6D33" w:rsidRPr="004C2D5E" w:rsidRDefault="00B17475" w:rsidP="00B17475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4C2D5E">
        <w:rPr>
          <w:rFonts w:ascii="Times New Roman" w:hAnsi="Times New Roman" w:cs="Times New Roman"/>
          <w:sz w:val="28"/>
          <w:szCs w:val="28"/>
        </w:rPr>
        <w:t>ж</w:t>
      </w:r>
      <w:r w:rsidR="008B6D33" w:rsidRPr="004C2D5E">
        <w:rPr>
          <w:rFonts w:ascii="Times New Roman" w:hAnsi="Times New Roman" w:cs="Times New Roman"/>
          <w:sz w:val="28"/>
          <w:szCs w:val="28"/>
        </w:rPr>
        <w:t>урнал</w:t>
      </w:r>
      <w:r w:rsidRPr="004C2D5E">
        <w:rPr>
          <w:rFonts w:ascii="Times New Roman" w:hAnsi="Times New Roman" w:cs="Times New Roman"/>
          <w:sz w:val="28"/>
          <w:szCs w:val="28"/>
        </w:rPr>
        <w:t>а</w:t>
      </w:r>
      <w:r w:rsidR="008B6D33" w:rsidRPr="004C2D5E">
        <w:rPr>
          <w:rFonts w:ascii="Times New Roman" w:hAnsi="Times New Roman" w:cs="Times New Roman"/>
          <w:sz w:val="28"/>
          <w:szCs w:val="28"/>
        </w:rPr>
        <w:t xml:space="preserve"> учета выдачи электронных идентификаторов</w:t>
      </w:r>
    </w:p>
    <w:p w14:paraId="2623CED0" w14:textId="77777777" w:rsidR="002523E7" w:rsidRDefault="002523E7" w:rsidP="004C2D5E">
      <w:pPr>
        <w:pStyle w:val="ConsPlusNormal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1ABA0C2" w14:textId="77777777" w:rsidR="00056AE7" w:rsidRPr="00056AE7" w:rsidRDefault="00056AE7" w:rsidP="002523E7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056AE7">
        <w:rPr>
          <w:rFonts w:ascii="Times New Roman" w:hAnsi="Times New Roman" w:cs="Times New Roman"/>
          <w:sz w:val="28"/>
          <w:szCs w:val="28"/>
        </w:rPr>
        <w:t>Начат «____» _____________ 20__ г.</w:t>
      </w:r>
    </w:p>
    <w:p w14:paraId="3042E61A" w14:textId="77777777" w:rsidR="00056AE7" w:rsidRPr="00056AE7" w:rsidRDefault="00056AE7" w:rsidP="002523E7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056AE7">
        <w:rPr>
          <w:rFonts w:ascii="Times New Roman" w:hAnsi="Times New Roman" w:cs="Times New Roman"/>
          <w:sz w:val="28"/>
          <w:szCs w:val="28"/>
        </w:rPr>
        <w:t>Окончен «____» _____________ 20__ г.</w:t>
      </w:r>
    </w:p>
    <w:p w14:paraId="7D4D8B09" w14:textId="7E0E60B2" w:rsidR="002523E7" w:rsidRDefault="00056AE7" w:rsidP="00B17475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056AE7">
        <w:rPr>
          <w:rFonts w:ascii="Times New Roman" w:hAnsi="Times New Roman" w:cs="Times New Roman"/>
          <w:sz w:val="28"/>
          <w:szCs w:val="28"/>
        </w:rPr>
        <w:t>На __________ листах</w:t>
      </w:r>
    </w:p>
    <w:p w14:paraId="08A07EC9" w14:textId="77777777" w:rsidR="004C2D5E" w:rsidRDefault="004C2D5E" w:rsidP="00B17475">
      <w:pPr>
        <w:pStyle w:val="ConsPlusNormal"/>
        <w:ind w:left="9639"/>
        <w:jc w:val="both"/>
        <w:rPr>
          <w:sz w:val="28"/>
          <w:szCs w:val="28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40"/>
        <w:gridCol w:w="1901"/>
        <w:gridCol w:w="1949"/>
        <w:gridCol w:w="992"/>
        <w:gridCol w:w="1417"/>
        <w:gridCol w:w="1404"/>
        <w:gridCol w:w="1407"/>
        <w:gridCol w:w="1405"/>
        <w:gridCol w:w="1171"/>
        <w:gridCol w:w="1276"/>
        <w:gridCol w:w="1098"/>
      </w:tblGrid>
      <w:tr w:rsidR="00213083" w:rsidRPr="004C2D5E" w14:paraId="307EF0B0" w14:textId="7A38CD35" w:rsidTr="004C2D5E">
        <w:trPr>
          <w:trHeight w:val="202"/>
        </w:trPr>
        <w:tc>
          <w:tcPr>
            <w:tcW w:w="0" w:type="auto"/>
            <w:vMerge w:val="restart"/>
            <w:vAlign w:val="center"/>
          </w:tcPr>
          <w:p w14:paraId="0D497212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1901" w:type="dxa"/>
            <w:vMerge w:val="restart"/>
            <w:vAlign w:val="center"/>
          </w:tcPr>
          <w:p w14:paraId="55A9E212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Наименование электронного идентификатора</w:t>
            </w:r>
          </w:p>
        </w:tc>
        <w:tc>
          <w:tcPr>
            <w:tcW w:w="1949" w:type="dxa"/>
            <w:vMerge w:val="restart"/>
            <w:vAlign w:val="center"/>
          </w:tcPr>
          <w:p w14:paraId="008384AC" w14:textId="77777777" w:rsid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 xml:space="preserve">Серийный, учетный </w:t>
            </w:r>
          </w:p>
          <w:p w14:paraId="2BCC718A" w14:textId="77777777" w:rsid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 xml:space="preserve">номер </w:t>
            </w:r>
          </w:p>
          <w:p w14:paraId="0E0183AB" w14:textId="5D2C8576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электронного идентификатора</w:t>
            </w:r>
          </w:p>
        </w:tc>
        <w:tc>
          <w:tcPr>
            <w:tcW w:w="992" w:type="dxa"/>
            <w:vMerge w:val="restart"/>
            <w:vAlign w:val="center"/>
          </w:tcPr>
          <w:p w14:paraId="6B24ECB1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Дата выдачи</w:t>
            </w:r>
          </w:p>
        </w:tc>
        <w:tc>
          <w:tcPr>
            <w:tcW w:w="2821" w:type="dxa"/>
            <w:gridSpan w:val="2"/>
            <w:vAlign w:val="center"/>
          </w:tcPr>
          <w:p w14:paraId="4BDE4917" w14:textId="03BA0BB6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ФИО, должность</w:t>
            </w:r>
          </w:p>
        </w:tc>
        <w:tc>
          <w:tcPr>
            <w:tcW w:w="2812" w:type="dxa"/>
            <w:gridSpan w:val="2"/>
            <w:vAlign w:val="center"/>
          </w:tcPr>
          <w:p w14:paraId="019FDDBA" w14:textId="5B790503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Подпись</w:t>
            </w:r>
          </w:p>
        </w:tc>
        <w:tc>
          <w:tcPr>
            <w:tcW w:w="1171" w:type="dxa"/>
            <w:vMerge w:val="restart"/>
            <w:vAlign w:val="center"/>
          </w:tcPr>
          <w:p w14:paraId="1F9A3631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Дата</w:t>
            </w:r>
          </w:p>
          <w:p w14:paraId="5C535A06" w14:textId="7A1DCA2B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возврата</w:t>
            </w:r>
          </w:p>
        </w:tc>
        <w:tc>
          <w:tcPr>
            <w:tcW w:w="2374" w:type="dxa"/>
            <w:gridSpan w:val="2"/>
            <w:vAlign w:val="center"/>
          </w:tcPr>
          <w:p w14:paraId="7025583F" w14:textId="776C06FF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Подпись</w:t>
            </w:r>
          </w:p>
        </w:tc>
      </w:tr>
      <w:tr w:rsidR="00213083" w:rsidRPr="004C2D5E" w14:paraId="2B92BCCB" w14:textId="63B75B9A" w:rsidTr="004C2D5E">
        <w:trPr>
          <w:trHeight w:val="201"/>
        </w:trPr>
        <w:tc>
          <w:tcPr>
            <w:tcW w:w="0" w:type="auto"/>
            <w:vMerge/>
            <w:vAlign w:val="center"/>
          </w:tcPr>
          <w:p w14:paraId="47204B12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1" w:type="dxa"/>
            <w:vMerge/>
            <w:vAlign w:val="center"/>
          </w:tcPr>
          <w:p w14:paraId="3CECCFE0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49" w:type="dxa"/>
            <w:vMerge/>
            <w:vAlign w:val="center"/>
          </w:tcPr>
          <w:p w14:paraId="63EF9226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  <w:vMerge/>
            <w:vAlign w:val="center"/>
          </w:tcPr>
          <w:p w14:paraId="78C6AA78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7" w:type="dxa"/>
            <w:vAlign w:val="center"/>
          </w:tcPr>
          <w:p w14:paraId="53322A1A" w14:textId="00808436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Ответственного</w:t>
            </w:r>
            <w:r w:rsidRPr="004C2D5E">
              <w:rPr>
                <w:rFonts w:ascii="Times New Roman" w:hAnsi="Times New Roman" w:cs="Times New Roman"/>
              </w:rPr>
              <w:t xml:space="preserve"> </w:t>
            </w:r>
            <w:r w:rsidRPr="004C2D5E">
              <w:rPr>
                <w:rFonts w:ascii="Times New Roman" w:hAnsi="Times New Roman" w:cs="Times New Roman"/>
                <w:lang w:val="ru-RU"/>
              </w:rPr>
              <w:t>лица</w:t>
            </w:r>
          </w:p>
        </w:tc>
        <w:tc>
          <w:tcPr>
            <w:tcW w:w="1404" w:type="dxa"/>
            <w:vAlign w:val="center"/>
          </w:tcPr>
          <w:p w14:paraId="7886C8A8" w14:textId="0027B820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Получившего</w:t>
            </w:r>
            <w:r w:rsidRPr="004C2D5E">
              <w:rPr>
                <w:rFonts w:ascii="Times New Roman" w:hAnsi="Times New Roman" w:cs="Times New Roman"/>
              </w:rPr>
              <w:t xml:space="preserve"> </w:t>
            </w:r>
            <w:r w:rsidRPr="004C2D5E">
              <w:rPr>
                <w:rFonts w:ascii="Times New Roman" w:hAnsi="Times New Roman" w:cs="Times New Roman"/>
                <w:lang w:val="ru-RU"/>
              </w:rPr>
              <w:t>лица</w:t>
            </w:r>
          </w:p>
        </w:tc>
        <w:tc>
          <w:tcPr>
            <w:tcW w:w="1407" w:type="dxa"/>
            <w:vAlign w:val="center"/>
          </w:tcPr>
          <w:p w14:paraId="0A5EE306" w14:textId="7F4908FE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Ответственного</w:t>
            </w:r>
            <w:r w:rsidRPr="004C2D5E">
              <w:rPr>
                <w:rFonts w:ascii="Times New Roman" w:hAnsi="Times New Roman" w:cs="Times New Roman"/>
              </w:rPr>
              <w:t xml:space="preserve"> </w:t>
            </w:r>
            <w:r w:rsidRPr="004C2D5E">
              <w:rPr>
                <w:rFonts w:ascii="Times New Roman" w:hAnsi="Times New Roman" w:cs="Times New Roman"/>
                <w:lang w:val="ru-RU"/>
              </w:rPr>
              <w:t>лица</w:t>
            </w:r>
          </w:p>
        </w:tc>
        <w:tc>
          <w:tcPr>
            <w:tcW w:w="1405" w:type="dxa"/>
            <w:vAlign w:val="center"/>
          </w:tcPr>
          <w:p w14:paraId="7ED52843" w14:textId="7B8BE049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Получившего</w:t>
            </w:r>
            <w:r w:rsidRPr="004C2D5E">
              <w:rPr>
                <w:rFonts w:ascii="Times New Roman" w:hAnsi="Times New Roman" w:cs="Times New Roman"/>
              </w:rPr>
              <w:t xml:space="preserve"> </w:t>
            </w:r>
            <w:r w:rsidRPr="004C2D5E">
              <w:rPr>
                <w:rFonts w:ascii="Times New Roman" w:hAnsi="Times New Roman" w:cs="Times New Roman"/>
                <w:lang w:val="ru-RU"/>
              </w:rPr>
              <w:t>лица</w:t>
            </w:r>
          </w:p>
        </w:tc>
        <w:tc>
          <w:tcPr>
            <w:tcW w:w="1171" w:type="dxa"/>
            <w:vMerge/>
            <w:vAlign w:val="center"/>
          </w:tcPr>
          <w:p w14:paraId="29F0D324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76" w:type="dxa"/>
            <w:vAlign w:val="center"/>
          </w:tcPr>
          <w:p w14:paraId="6EC984D0" w14:textId="43329D56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Ответственного</w:t>
            </w:r>
            <w:r w:rsidRPr="004C2D5E">
              <w:rPr>
                <w:rFonts w:ascii="Times New Roman" w:hAnsi="Times New Roman" w:cs="Times New Roman"/>
              </w:rPr>
              <w:t xml:space="preserve"> </w:t>
            </w:r>
            <w:r w:rsidRPr="004C2D5E">
              <w:rPr>
                <w:rFonts w:ascii="Times New Roman" w:hAnsi="Times New Roman" w:cs="Times New Roman"/>
                <w:lang w:val="ru-RU"/>
              </w:rPr>
              <w:t>лица</w:t>
            </w:r>
          </w:p>
        </w:tc>
        <w:tc>
          <w:tcPr>
            <w:tcW w:w="1098" w:type="dxa"/>
            <w:vAlign w:val="center"/>
          </w:tcPr>
          <w:p w14:paraId="0C420062" w14:textId="36446A8C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C2D5E">
              <w:rPr>
                <w:rFonts w:ascii="Times New Roman" w:hAnsi="Times New Roman" w:cs="Times New Roman"/>
                <w:lang w:val="ru-RU"/>
              </w:rPr>
              <w:t>Получившего</w:t>
            </w:r>
            <w:r w:rsidRPr="004C2D5E">
              <w:rPr>
                <w:rFonts w:ascii="Times New Roman" w:hAnsi="Times New Roman" w:cs="Times New Roman"/>
              </w:rPr>
              <w:t xml:space="preserve"> </w:t>
            </w:r>
            <w:r w:rsidRPr="004C2D5E">
              <w:rPr>
                <w:rFonts w:ascii="Times New Roman" w:hAnsi="Times New Roman" w:cs="Times New Roman"/>
                <w:lang w:val="ru-RU"/>
              </w:rPr>
              <w:t>лица</w:t>
            </w:r>
          </w:p>
        </w:tc>
      </w:tr>
      <w:tr w:rsidR="00213083" w:rsidRPr="004C2D5E" w14:paraId="0D10CA93" w14:textId="5B15767B" w:rsidTr="004C2D5E">
        <w:tc>
          <w:tcPr>
            <w:tcW w:w="0" w:type="auto"/>
            <w:vAlign w:val="center"/>
          </w:tcPr>
          <w:p w14:paraId="10E44C68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01" w:type="dxa"/>
            <w:vAlign w:val="center"/>
          </w:tcPr>
          <w:p w14:paraId="2153FBAA" w14:textId="77777777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49" w:type="dxa"/>
            <w:vAlign w:val="center"/>
          </w:tcPr>
          <w:p w14:paraId="1370F501" w14:textId="46FABBD2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vAlign w:val="center"/>
          </w:tcPr>
          <w:p w14:paraId="6F73F284" w14:textId="6AFE3840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17" w:type="dxa"/>
            <w:vAlign w:val="center"/>
          </w:tcPr>
          <w:p w14:paraId="4E2B92E9" w14:textId="45B7A693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04" w:type="dxa"/>
            <w:vAlign w:val="center"/>
          </w:tcPr>
          <w:p w14:paraId="78AFD047" w14:textId="51124D41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407" w:type="dxa"/>
            <w:vAlign w:val="center"/>
          </w:tcPr>
          <w:p w14:paraId="0BD6399E" w14:textId="06555F73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05" w:type="dxa"/>
            <w:vAlign w:val="center"/>
          </w:tcPr>
          <w:p w14:paraId="346D25C3" w14:textId="143B672B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71" w:type="dxa"/>
            <w:vAlign w:val="center"/>
          </w:tcPr>
          <w:p w14:paraId="49D91CF6" w14:textId="45F18C6D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76" w:type="dxa"/>
            <w:vAlign w:val="center"/>
          </w:tcPr>
          <w:p w14:paraId="253F3AE2" w14:textId="7C0DE0DB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98" w:type="dxa"/>
            <w:vAlign w:val="center"/>
          </w:tcPr>
          <w:p w14:paraId="616F4671" w14:textId="0E5BC91B" w:rsidR="00213083" w:rsidRPr="004C2D5E" w:rsidRDefault="00213083" w:rsidP="002130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11</w:t>
            </w:r>
          </w:p>
        </w:tc>
      </w:tr>
      <w:tr w:rsidR="00213083" w:rsidRPr="004C2D5E" w14:paraId="17301A21" w14:textId="04EE3D43" w:rsidTr="004C2D5E">
        <w:trPr>
          <w:trHeight w:val="1134"/>
        </w:trPr>
        <w:tc>
          <w:tcPr>
            <w:tcW w:w="0" w:type="auto"/>
          </w:tcPr>
          <w:p w14:paraId="583813F6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901" w:type="dxa"/>
          </w:tcPr>
          <w:p w14:paraId="7A62A4CC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949" w:type="dxa"/>
          </w:tcPr>
          <w:p w14:paraId="36CF4C04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</w:tcPr>
          <w:p w14:paraId="49A40C38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</w:tcPr>
          <w:p w14:paraId="3575A739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04" w:type="dxa"/>
          </w:tcPr>
          <w:p w14:paraId="7D9CF83D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  <w:r w:rsidRPr="004C2D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07" w:type="dxa"/>
          </w:tcPr>
          <w:p w14:paraId="09EC47C1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05" w:type="dxa"/>
          </w:tcPr>
          <w:p w14:paraId="488979E0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71" w:type="dxa"/>
          </w:tcPr>
          <w:p w14:paraId="0665BA72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6CC3ACA1" w14:textId="77777777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098" w:type="dxa"/>
          </w:tcPr>
          <w:p w14:paraId="42B0EF82" w14:textId="58C08538" w:rsidR="00213083" w:rsidRPr="004C2D5E" w:rsidRDefault="00213083" w:rsidP="00213083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53FB0CE6" w14:textId="77777777" w:rsidR="00227302" w:rsidRPr="00703CE6" w:rsidRDefault="00227302" w:rsidP="00056AE7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sectPr w:rsidR="00227302" w:rsidRPr="00703CE6" w:rsidSect="004C2D5E">
      <w:headerReference w:type="default" r:id="rId8"/>
      <w:pgSz w:w="16838" w:h="11905" w:orient="landscape"/>
      <w:pgMar w:top="1701" w:right="1134" w:bottom="567" w:left="1134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F389B" w14:textId="77777777" w:rsidR="004E716E" w:rsidRDefault="004E716E" w:rsidP="00227302">
      <w:r>
        <w:separator/>
      </w:r>
    </w:p>
  </w:endnote>
  <w:endnote w:type="continuationSeparator" w:id="0">
    <w:p w14:paraId="3D30BB3A" w14:textId="77777777" w:rsidR="004E716E" w:rsidRDefault="004E716E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altName w:val="Times New Roman"/>
    <w:charset w:val="00"/>
    <w:family w:val="roman"/>
    <w:pitch w:val="variable"/>
    <w:sig w:usb0="00000000" w:usb1="00000000" w:usb2="00000000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4E1FB" w14:textId="77777777" w:rsidR="004E716E" w:rsidRDefault="004E716E" w:rsidP="00227302">
      <w:r>
        <w:separator/>
      </w:r>
    </w:p>
  </w:footnote>
  <w:footnote w:type="continuationSeparator" w:id="0">
    <w:p w14:paraId="6796EA98" w14:textId="77777777" w:rsidR="004E716E" w:rsidRDefault="004E716E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2A0FD33E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3C27CAB0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5D97A19F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4C2D5E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1D2028E1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08"/>
    <w:multiLevelType w:val="hybridMultilevel"/>
    <w:tmpl w:val="D1AAFAA2"/>
    <w:lvl w:ilvl="0" w:tplc="B09284E2">
      <w:start w:val="1"/>
      <w:numFmt w:val="bullet"/>
      <w:lvlText w:val="-"/>
      <w:lvlJc w:val="left"/>
      <w:pPr>
        <w:ind w:left="3698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01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73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458" w:hanging="360"/>
      </w:pPr>
      <w:rPr>
        <w:rFonts w:ascii="Wingdings" w:hAnsi="Wingdings" w:hint="default"/>
      </w:rPr>
    </w:lvl>
  </w:abstractNum>
  <w:abstractNum w:abstractNumId="1" w15:restartNumberingAfterBreak="0">
    <w:nsid w:val="0CB768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06F23"/>
    <w:multiLevelType w:val="hybridMultilevel"/>
    <w:tmpl w:val="FDE28008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7CA2BF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64039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C33D4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38B77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1187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B45E36"/>
    <w:multiLevelType w:val="hybridMultilevel"/>
    <w:tmpl w:val="F06CE11E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56AE7"/>
    <w:rsid w:val="00072054"/>
    <w:rsid w:val="000E1196"/>
    <w:rsid w:val="000E6EE2"/>
    <w:rsid w:val="001108AF"/>
    <w:rsid w:val="001202A4"/>
    <w:rsid w:val="0012653B"/>
    <w:rsid w:val="001F3976"/>
    <w:rsid w:val="00213083"/>
    <w:rsid w:val="00222BFB"/>
    <w:rsid w:val="00227302"/>
    <w:rsid w:val="00232420"/>
    <w:rsid w:val="00241951"/>
    <w:rsid w:val="002523E7"/>
    <w:rsid w:val="0025787C"/>
    <w:rsid w:val="002769F0"/>
    <w:rsid w:val="002A4C16"/>
    <w:rsid w:val="002B41F3"/>
    <w:rsid w:val="002B6D8F"/>
    <w:rsid w:val="002F2596"/>
    <w:rsid w:val="00343EC4"/>
    <w:rsid w:val="003527A7"/>
    <w:rsid w:val="00375880"/>
    <w:rsid w:val="00383039"/>
    <w:rsid w:val="00385F17"/>
    <w:rsid w:val="00394C60"/>
    <w:rsid w:val="003B6D3A"/>
    <w:rsid w:val="003F0A32"/>
    <w:rsid w:val="00410679"/>
    <w:rsid w:val="004440FE"/>
    <w:rsid w:val="00467C36"/>
    <w:rsid w:val="00471DE8"/>
    <w:rsid w:val="00476666"/>
    <w:rsid w:val="00490246"/>
    <w:rsid w:val="00492367"/>
    <w:rsid w:val="004B03AD"/>
    <w:rsid w:val="004C2D5E"/>
    <w:rsid w:val="004C307D"/>
    <w:rsid w:val="004C5AD3"/>
    <w:rsid w:val="004D3477"/>
    <w:rsid w:val="004D4B62"/>
    <w:rsid w:val="004E716E"/>
    <w:rsid w:val="004F29CD"/>
    <w:rsid w:val="004F427E"/>
    <w:rsid w:val="00534991"/>
    <w:rsid w:val="00537B15"/>
    <w:rsid w:val="0055154B"/>
    <w:rsid w:val="005675FC"/>
    <w:rsid w:val="0059401B"/>
    <w:rsid w:val="005F6AC6"/>
    <w:rsid w:val="0060118A"/>
    <w:rsid w:val="00613117"/>
    <w:rsid w:val="006318C5"/>
    <w:rsid w:val="00637478"/>
    <w:rsid w:val="006853EA"/>
    <w:rsid w:val="006F2460"/>
    <w:rsid w:val="00703623"/>
    <w:rsid w:val="00703CE6"/>
    <w:rsid w:val="00731532"/>
    <w:rsid w:val="00770F28"/>
    <w:rsid w:val="00780545"/>
    <w:rsid w:val="007A0E5E"/>
    <w:rsid w:val="007A2F1C"/>
    <w:rsid w:val="007B2590"/>
    <w:rsid w:val="007B669C"/>
    <w:rsid w:val="007E21AA"/>
    <w:rsid w:val="007E64B2"/>
    <w:rsid w:val="007F685D"/>
    <w:rsid w:val="00820114"/>
    <w:rsid w:val="008214E7"/>
    <w:rsid w:val="00822016"/>
    <w:rsid w:val="00826560"/>
    <w:rsid w:val="008276BE"/>
    <w:rsid w:val="008B6D33"/>
    <w:rsid w:val="008D1C89"/>
    <w:rsid w:val="00956D7A"/>
    <w:rsid w:val="00962D33"/>
    <w:rsid w:val="009B4331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D7CB9"/>
    <w:rsid w:val="00AE6192"/>
    <w:rsid w:val="00AE6B15"/>
    <w:rsid w:val="00AF3D37"/>
    <w:rsid w:val="00AF5D1E"/>
    <w:rsid w:val="00B17475"/>
    <w:rsid w:val="00B22F5C"/>
    <w:rsid w:val="00B47AB9"/>
    <w:rsid w:val="00B53932"/>
    <w:rsid w:val="00B54048"/>
    <w:rsid w:val="00B746F1"/>
    <w:rsid w:val="00B8116A"/>
    <w:rsid w:val="00BA03CA"/>
    <w:rsid w:val="00BA22B8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8542B"/>
    <w:rsid w:val="00C8650F"/>
    <w:rsid w:val="00C8691F"/>
    <w:rsid w:val="00CA7CCF"/>
    <w:rsid w:val="00CB197B"/>
    <w:rsid w:val="00CC01EC"/>
    <w:rsid w:val="00CD7830"/>
    <w:rsid w:val="00CE3470"/>
    <w:rsid w:val="00CF7474"/>
    <w:rsid w:val="00D37910"/>
    <w:rsid w:val="00D67B9E"/>
    <w:rsid w:val="00D90101"/>
    <w:rsid w:val="00DA7244"/>
    <w:rsid w:val="00DB643B"/>
    <w:rsid w:val="00DC52CB"/>
    <w:rsid w:val="00E26E95"/>
    <w:rsid w:val="00E46C0C"/>
    <w:rsid w:val="00E51312"/>
    <w:rsid w:val="00E6132D"/>
    <w:rsid w:val="00E74828"/>
    <w:rsid w:val="00E946B2"/>
    <w:rsid w:val="00EA589E"/>
    <w:rsid w:val="00EB7138"/>
    <w:rsid w:val="00ED201B"/>
    <w:rsid w:val="00EE6718"/>
    <w:rsid w:val="00F1451F"/>
    <w:rsid w:val="00F241AC"/>
    <w:rsid w:val="00F37BEC"/>
    <w:rsid w:val="00F71316"/>
    <w:rsid w:val="00F765F0"/>
    <w:rsid w:val="00F84E73"/>
    <w:rsid w:val="00F864C4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8D72AE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4F4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056AE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056AE7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056AE7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056AE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820114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820114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0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E11BDC-4C60-4919-B239-99510E22B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8</Characters>
  <Application>Microsoft Office Word</Application>
  <DocSecurity>4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6:00Z</cp:lastPrinted>
  <dcterms:created xsi:type="dcterms:W3CDTF">2021-08-02T05:56:00Z</dcterms:created>
  <dcterms:modified xsi:type="dcterms:W3CDTF">2021-08-02T05:56:00Z</dcterms:modified>
</cp:coreProperties>
</file>